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5795F" w14:textId="4673BF31" w:rsidR="00A50286" w:rsidRDefault="00526155" w:rsidP="00526155">
      <w:pPr>
        <w:numPr>
          <w:ilvl w:val="0"/>
          <w:numId w:val="1"/>
        </w:numPr>
      </w:pPr>
      <w:r>
        <w:t>FWHM ~ sigma * 2.35</w:t>
      </w:r>
    </w:p>
    <w:p w14:paraId="0D7DE449" w14:textId="0C7DED9F" w:rsidR="00526155" w:rsidRDefault="00526155" w:rsidP="00526155">
      <w:pPr>
        <w:ind w:left="7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6119140" wp14:editId="2CAB4992">
                <wp:simplePos x="0" y="0"/>
                <wp:positionH relativeFrom="column">
                  <wp:posOffset>3771180</wp:posOffset>
                </wp:positionH>
                <wp:positionV relativeFrom="paragraph">
                  <wp:posOffset>2564990</wp:posOffset>
                </wp:positionV>
                <wp:extent cx="168840" cy="109800"/>
                <wp:effectExtent l="57150" t="38100" r="3175" b="43180"/>
                <wp:wrapNone/>
                <wp:docPr id="13" name="잉크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6884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C2806B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13" o:spid="_x0000_s1026" type="#_x0000_t75" style="position:absolute;left:0;text-align:left;margin-left:296.25pt;margin-top:201.25pt;width:14.75pt;height:1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41A7EA7A" wp14:editId="1EA67690">
                <wp:simplePos x="0" y="0"/>
                <wp:positionH relativeFrom="column">
                  <wp:posOffset>4201795</wp:posOffset>
                </wp:positionH>
                <wp:positionV relativeFrom="paragraph">
                  <wp:posOffset>2649855</wp:posOffset>
                </wp:positionV>
                <wp:extent cx="50040" cy="117780"/>
                <wp:effectExtent l="57150" t="57150" r="26670" b="53975"/>
                <wp:wrapNone/>
                <wp:docPr id="12" name="잉크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0040" cy="117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A2EC5" id="잉크 12" o:spid="_x0000_s1026" type="#_x0000_t75" style="position:absolute;left:0;text-align:left;margin-left:330.15pt;margin-top:207.95pt;width:5.4pt;height:10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8FB23CC" wp14:editId="05EC8C44">
                <wp:simplePos x="0" y="0"/>
                <wp:positionH relativeFrom="column">
                  <wp:posOffset>3474540</wp:posOffset>
                </wp:positionH>
                <wp:positionV relativeFrom="paragraph">
                  <wp:posOffset>2703590</wp:posOffset>
                </wp:positionV>
                <wp:extent cx="772560" cy="46800"/>
                <wp:effectExtent l="57150" t="57150" r="46990" b="48895"/>
                <wp:wrapNone/>
                <wp:docPr id="8" name="잉크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72560" cy="4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5DE25D" id="잉크 8" o:spid="_x0000_s1026" type="#_x0000_t75" style="position:absolute;left:0;text-align:left;margin-left:272.9pt;margin-top:212.2pt;width:62.25pt;height:5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4EAC7ED" wp14:editId="56510D31">
                <wp:simplePos x="0" y="0"/>
                <wp:positionH relativeFrom="column">
                  <wp:posOffset>3425940</wp:posOffset>
                </wp:positionH>
                <wp:positionV relativeFrom="paragraph">
                  <wp:posOffset>2703590</wp:posOffset>
                </wp:positionV>
                <wp:extent cx="78480" cy="87120"/>
                <wp:effectExtent l="57150" t="57150" r="55245" b="46355"/>
                <wp:wrapNone/>
                <wp:docPr id="7" name="잉크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7848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72F9FF" id="잉크 7" o:spid="_x0000_s1026" type="#_x0000_t75" style="position:absolute;left:0;text-align:left;margin-left:269.05pt;margin-top:212.2pt;width:7.6pt;height: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8F7B22A" wp14:editId="00F7E606">
                <wp:simplePos x="0" y="0"/>
                <wp:positionH relativeFrom="column">
                  <wp:posOffset>4251420</wp:posOffset>
                </wp:positionH>
                <wp:positionV relativeFrom="paragraph">
                  <wp:posOffset>2551310</wp:posOffset>
                </wp:positionV>
                <wp:extent cx="24120" cy="444600"/>
                <wp:effectExtent l="38100" t="38100" r="52705" b="50800"/>
                <wp:wrapNone/>
                <wp:docPr id="6" name="잉크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4120" cy="44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C6436" id="잉크 6" o:spid="_x0000_s1026" type="#_x0000_t75" style="position:absolute;left:0;text-align:left;margin-left:334.05pt;margin-top:200.2pt;width:3.35pt;height:36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1732031" wp14:editId="782D7B5B">
                <wp:simplePos x="0" y="0"/>
                <wp:positionH relativeFrom="column">
                  <wp:posOffset>3413340</wp:posOffset>
                </wp:positionH>
                <wp:positionV relativeFrom="paragraph">
                  <wp:posOffset>1583630</wp:posOffset>
                </wp:positionV>
                <wp:extent cx="16200" cy="1423800"/>
                <wp:effectExtent l="38100" t="57150" r="41275" b="43180"/>
                <wp:wrapNone/>
                <wp:docPr id="5" name="잉크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6200" cy="142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0E3F4" id="잉크 5" o:spid="_x0000_s1026" type="#_x0000_t75" style="position:absolute;left:0;text-align:left;margin-left:268.05pt;margin-top:124pt;width:2.7pt;height:11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">
                <v:imagedata r:id="rId1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E5C5A9" wp14:editId="5DD512B2">
            <wp:extent cx="5731510" cy="3187700"/>
            <wp:effectExtent l="0" t="0" r="2540" b="0"/>
            <wp:docPr id="1" name="그림 1" descr="brainmap.org | Meta-Analy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rainmap.org | Meta-Analysi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EDA30" w14:textId="1D3687F7" w:rsidR="00526155" w:rsidRDefault="00526155" w:rsidP="00526155">
      <w:pPr>
        <w:ind w:left="760"/>
        <w:rPr>
          <w:rFonts w:hint="eastAsia"/>
        </w:rPr>
      </w:pPr>
      <w:proofErr w:type="spellStart"/>
      <w:r>
        <w:rPr>
          <w:rFonts w:hint="eastAsia"/>
        </w:rPr>
        <w:t>T</w:t>
      </w:r>
      <w:r>
        <w:t>hunderSTORM</w:t>
      </w:r>
      <w:proofErr w:type="spellEnd"/>
      <w:r>
        <w:t xml:space="preserve"> </w:t>
      </w:r>
      <w:r>
        <w:rPr>
          <w:rFonts w:hint="eastAsia"/>
        </w:rPr>
        <w:t xml:space="preserve">결과로 나온 </w:t>
      </w:r>
      <w:r>
        <w:t>sigma</w:t>
      </w:r>
      <w:r>
        <w:rPr>
          <w:rFonts w:hint="eastAsia"/>
        </w:rPr>
        <w:t xml:space="preserve">에 </w:t>
      </w:r>
      <w:r>
        <w:t xml:space="preserve">2.35를 </w:t>
      </w:r>
      <w:r>
        <w:rPr>
          <w:rFonts w:hint="eastAsia"/>
        </w:rPr>
        <w:t>곱하면</w:t>
      </w:r>
      <w:r>
        <w:rPr>
          <w:rFonts w:hint="eastAsia"/>
        </w:rPr>
        <w:t>,</w:t>
      </w:r>
      <w:r>
        <w:t xml:space="preserve"> 1pxl = 64.5</w:t>
      </w:r>
      <w:r>
        <w:rPr>
          <w:rFonts w:hint="eastAsia"/>
        </w:rPr>
        <w:t xml:space="preserve">라고 했을 때 </w:t>
      </w:r>
      <w:r>
        <w:t>FWHM</w:t>
      </w:r>
      <w:r>
        <w:rPr>
          <w:rFonts w:hint="eastAsia"/>
        </w:rPr>
        <w:t xml:space="preserve">이 </w:t>
      </w:r>
      <w:r>
        <w:t>4~5pxl</w:t>
      </w:r>
      <w:r>
        <w:rPr>
          <w:rFonts w:hint="eastAsia"/>
        </w:rPr>
        <w:t>정도 나옴.</w:t>
      </w:r>
      <w:r>
        <w:t xml:space="preserve"> </w:t>
      </w:r>
      <w:r>
        <w:rPr>
          <w:rFonts w:hint="eastAsia"/>
        </w:rPr>
        <w:t>I</w:t>
      </w:r>
      <w:r>
        <w:t>mageJ</w:t>
      </w:r>
      <w:r>
        <w:rPr>
          <w:rFonts w:hint="eastAsia"/>
        </w:rPr>
        <w:t>에서 임의로 측정했을 때 E</w:t>
      </w:r>
      <w:r>
        <w:t>V</w:t>
      </w:r>
      <w:r>
        <w:rPr>
          <w:rFonts w:hint="eastAsia"/>
        </w:rPr>
        <w:t xml:space="preserve"> </w:t>
      </w:r>
      <w:r>
        <w:t>7~9pxl</w:t>
      </w:r>
      <w:r>
        <w:rPr>
          <w:rFonts w:hint="eastAsia"/>
        </w:rPr>
        <w:t>정도.</w:t>
      </w:r>
    </w:p>
    <w:p w14:paraId="30073A28" w14:textId="647762A7" w:rsidR="00526155" w:rsidRDefault="00526155" w:rsidP="00526155">
      <w:pPr>
        <w:ind w:left="760"/>
        <w:rPr>
          <w:rFonts w:hint="eastAsia"/>
        </w:rPr>
      </w:pPr>
      <w:r w:rsidRPr="00526155">
        <w:drawing>
          <wp:inline distT="0" distB="0" distL="0" distR="0" wp14:anchorId="53109A6D" wp14:editId="3F0127CE">
            <wp:extent cx="5334462" cy="3292125"/>
            <wp:effectExtent l="0" t="0" r="0" b="381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58DDF" w14:textId="03B4F5E6" w:rsidR="00526155" w:rsidRDefault="00640D6E" w:rsidP="00526155">
      <w:pPr>
        <w:numPr>
          <w:ilvl w:val="0"/>
          <w:numId w:val="1"/>
        </w:numPr>
      </w:pPr>
      <w:r>
        <w:t xml:space="preserve">Integrated Intensity </w:t>
      </w:r>
      <w:r w:rsidR="004E1804">
        <w:rPr>
          <w:rFonts w:hint="eastAsia"/>
        </w:rPr>
        <w:t>t</w:t>
      </w:r>
      <w:r w:rsidR="004E1804">
        <w:t>o</w:t>
      </w:r>
      <w:r>
        <w:t xml:space="preserve"> Intensity at position x, y</w:t>
      </w:r>
    </w:p>
    <w:p w14:paraId="2BB5F9EA" w14:textId="44948300" w:rsidR="00640D6E" w:rsidRDefault="00640D6E" w:rsidP="00640D6E">
      <w:pPr>
        <w:ind w:left="760"/>
      </w:pPr>
      <w:r>
        <w:rPr>
          <w:noProof/>
        </w:rPr>
        <w:lastRenderedPageBreak/>
        <w:drawing>
          <wp:inline distT="0" distB="0" distL="0" distR="0" wp14:anchorId="3DC80BAD" wp14:editId="18783035">
            <wp:extent cx="5731510" cy="2191385"/>
            <wp:effectExtent l="0" t="0" r="2540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25EB6" w14:textId="38B20CE6" w:rsidR="000A0F1B" w:rsidRDefault="000A0F1B" w:rsidP="000A0F1B">
      <w:pPr>
        <w:numPr>
          <w:ilvl w:val="0"/>
          <w:numId w:val="1"/>
        </w:numPr>
      </w:pPr>
      <w:r>
        <w:t>Cluster</w:t>
      </w:r>
    </w:p>
    <w:p w14:paraId="21A5A946" w14:textId="0AF04B21" w:rsidR="000A0F1B" w:rsidRDefault="000A0F1B" w:rsidP="000A0F1B">
      <w:pPr>
        <w:ind w:left="760"/>
      </w:pPr>
      <w:r>
        <w:rPr>
          <w:noProof/>
        </w:rPr>
        <w:drawing>
          <wp:inline distT="0" distB="0" distL="0" distR="0" wp14:anchorId="3F7EF10D" wp14:editId="3C9068DB">
            <wp:extent cx="4808220" cy="494193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37660" cy="497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ntegrated intensity</w:t>
      </w:r>
    </w:p>
    <w:p w14:paraId="15DE0DCD" w14:textId="504A2D14" w:rsidR="000A0F1B" w:rsidRDefault="000A0F1B" w:rsidP="000A0F1B">
      <w:pPr>
        <w:ind w:left="760"/>
      </w:pPr>
      <w:r>
        <w:rPr>
          <w:rFonts w:hint="eastAsia"/>
          <w:noProof/>
        </w:rPr>
        <w:lastRenderedPageBreak/>
        <w:drawing>
          <wp:inline distT="0" distB="0" distL="0" distR="0" wp14:anchorId="41D5A9DA" wp14:editId="060C0431">
            <wp:extent cx="4939394" cy="352806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329" cy="353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>Intensity/Sigma</w:t>
      </w:r>
    </w:p>
    <w:p w14:paraId="48B03EC4" w14:textId="2A2D325D" w:rsidR="004E1804" w:rsidRDefault="004E1804" w:rsidP="000A0F1B">
      <w:pPr>
        <w:ind w:left="760"/>
      </w:pPr>
      <w:r>
        <w:rPr>
          <w:rFonts w:hint="eastAsia"/>
        </w:rPr>
        <w:t>채널마다 e</w:t>
      </w:r>
      <w:r>
        <w:t xml:space="preserve">xtra </w:t>
      </w:r>
      <w:r w:rsidR="00B51E2E">
        <w:t>group</w:t>
      </w:r>
      <w:r w:rsidR="00B51E2E">
        <w:rPr>
          <w:rFonts w:hint="eastAsia"/>
        </w:rPr>
        <w:t>이</w:t>
      </w:r>
      <w:r>
        <w:rPr>
          <w:rFonts w:hint="eastAsia"/>
        </w:rPr>
        <w:t xml:space="preserve"> 보임!</w:t>
      </w:r>
    </w:p>
    <w:p w14:paraId="22F1E7F0" w14:textId="0BCBD2FC" w:rsidR="00B51E2E" w:rsidRDefault="00B51E2E" w:rsidP="00B51E2E">
      <w:pPr>
        <w:numPr>
          <w:ilvl w:val="0"/>
          <w:numId w:val="3"/>
        </w:numPr>
      </w:pPr>
      <w:r>
        <w:t>Ch1 = cluster 1, ch2 = cluster 2, ch3 = cluster 3, ch4 = cluster 4</w:t>
      </w:r>
    </w:p>
    <w:p w14:paraId="69076971" w14:textId="48AF2627" w:rsidR="004E1804" w:rsidRDefault="004E1804" w:rsidP="004E1804">
      <w:pPr>
        <w:numPr>
          <w:ilvl w:val="0"/>
          <w:numId w:val="3"/>
        </w:numPr>
      </w:pPr>
      <w:r>
        <w:rPr>
          <w:rFonts w:hint="eastAsia"/>
        </w:rPr>
        <w:t xml:space="preserve">이게 어떤 </w:t>
      </w:r>
      <w:r w:rsidR="00B51E2E">
        <w:rPr>
          <w:rFonts w:hint="eastAsia"/>
        </w:rPr>
        <w:t>g</w:t>
      </w:r>
      <w:r w:rsidR="00B51E2E">
        <w:t>roup</w:t>
      </w:r>
      <w:r>
        <w:rPr>
          <w:rFonts w:hint="eastAsia"/>
        </w:rPr>
        <w:t>인지</w:t>
      </w:r>
      <w:r>
        <w:t xml:space="preserve">, </w:t>
      </w:r>
      <w:r>
        <w:rPr>
          <w:rFonts w:hint="eastAsia"/>
        </w:rPr>
        <w:t>무얼 의미하는지 조사 필요</w:t>
      </w:r>
    </w:p>
    <w:p w14:paraId="393F4D78" w14:textId="3608C866" w:rsidR="004E1804" w:rsidRDefault="004E1804" w:rsidP="004E1804">
      <w:pPr>
        <w:numPr>
          <w:ilvl w:val="0"/>
          <w:numId w:val="3"/>
        </w:numPr>
      </w:pPr>
      <w:r>
        <w:t xml:space="preserve">Benign </w:t>
      </w:r>
      <w:r>
        <w:rPr>
          <w:rFonts w:hint="eastAsia"/>
        </w:rPr>
        <w:t xml:space="preserve">샘플에서도 이 </w:t>
      </w:r>
      <w:r>
        <w:t xml:space="preserve">extra </w:t>
      </w:r>
      <w:r w:rsidR="00B51E2E">
        <w:t>group</w:t>
      </w:r>
      <w:r w:rsidR="00B51E2E">
        <w:rPr>
          <w:rFonts w:hint="eastAsia"/>
        </w:rPr>
        <w:t>이</w:t>
      </w:r>
      <w:r>
        <w:rPr>
          <w:rFonts w:hint="eastAsia"/>
        </w:rPr>
        <w:t xml:space="preserve"> 생기나?</w:t>
      </w:r>
      <w:r>
        <w:t xml:space="preserve"> </w:t>
      </w:r>
      <w:r>
        <w:rPr>
          <w:rFonts w:hint="eastAsia"/>
        </w:rPr>
        <w:t xml:space="preserve">육안으로의 </w:t>
      </w:r>
      <w:r w:rsidR="00B51E2E">
        <w:t xml:space="preserve">group </w:t>
      </w:r>
      <w:r w:rsidR="00B51E2E">
        <w:rPr>
          <w:rFonts w:hint="eastAsia"/>
        </w:rPr>
        <w:t>개수 확인</w:t>
      </w:r>
    </w:p>
    <w:p w14:paraId="0187B242" w14:textId="312E1666" w:rsidR="00EA0126" w:rsidRDefault="00EA0126" w:rsidP="000A0F1B">
      <w:pPr>
        <w:ind w:left="760"/>
      </w:pPr>
      <w:r>
        <w:rPr>
          <w:rFonts w:hint="eastAsia"/>
          <w:noProof/>
        </w:rPr>
        <w:lastRenderedPageBreak/>
        <w:drawing>
          <wp:inline distT="0" distB="0" distL="0" distR="0" wp14:anchorId="26D6B3A6" wp14:editId="32A37E6C">
            <wp:extent cx="4922520" cy="3516008"/>
            <wp:effectExtent l="0" t="0" r="0" b="8255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308" cy="353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i</w:t>
      </w:r>
      <w:r>
        <w:t>ntensity/sigma^2</w:t>
      </w:r>
    </w:p>
    <w:p w14:paraId="501E0C10" w14:textId="3A141087" w:rsidR="00E03F14" w:rsidRDefault="00E03F14" w:rsidP="00E03F14">
      <w:pPr>
        <w:numPr>
          <w:ilvl w:val="0"/>
          <w:numId w:val="2"/>
        </w:numPr>
        <w:rPr>
          <w:rFonts w:hint="eastAsia"/>
        </w:rPr>
      </w:pPr>
      <w:r>
        <w:t xml:space="preserve">Intensity/sigma^2 하면 </w:t>
      </w:r>
      <w:r>
        <w:rPr>
          <w:rFonts w:hint="eastAsia"/>
        </w:rPr>
        <w:t xml:space="preserve">숫자가 너무 </w:t>
      </w:r>
      <w:proofErr w:type="spellStart"/>
      <w:proofErr w:type="gramStart"/>
      <w:r>
        <w:rPr>
          <w:rFonts w:hint="eastAsia"/>
        </w:rPr>
        <w:t>작아짐</w:t>
      </w:r>
      <w:proofErr w:type="spellEnd"/>
      <w:r>
        <w:rPr>
          <w:rFonts w:hint="eastAsia"/>
        </w:rPr>
        <w:t>.</w:t>
      </w:r>
      <w:r>
        <w:t>.</w:t>
      </w:r>
      <w:proofErr w:type="gramEnd"/>
      <w:r>
        <w:t xml:space="preserve"> </w:t>
      </w:r>
      <w:r>
        <w:rPr>
          <w:rFonts w:hint="eastAsia"/>
        </w:rPr>
        <w:t>c</w:t>
      </w:r>
      <w:r>
        <w:t>lustering</w:t>
      </w:r>
      <w:r>
        <w:rPr>
          <w:rFonts w:hint="eastAsia"/>
        </w:rPr>
        <w:t xml:space="preserve"> </w:t>
      </w:r>
      <w:r>
        <w:t>result</w:t>
      </w:r>
      <w:r>
        <w:rPr>
          <w:rFonts w:hint="eastAsia"/>
        </w:rPr>
        <w:t xml:space="preserve">도 </w:t>
      </w:r>
      <w:r>
        <w:t>intensity/sigma</w:t>
      </w:r>
      <w:r>
        <w:rPr>
          <w:rFonts w:hint="eastAsia"/>
        </w:rPr>
        <w:t>가 더 나음</w:t>
      </w:r>
      <w:r>
        <w:t>…</w:t>
      </w:r>
    </w:p>
    <w:sectPr w:rsidR="00E03F1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3EA0"/>
    <w:multiLevelType w:val="hybridMultilevel"/>
    <w:tmpl w:val="F4FE493C"/>
    <w:lvl w:ilvl="0" w:tplc="C5C0DF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D5901FB"/>
    <w:multiLevelType w:val="hybridMultilevel"/>
    <w:tmpl w:val="747E7D48"/>
    <w:lvl w:ilvl="0" w:tplc="B9209F00">
      <w:start w:val="3"/>
      <w:numFmt w:val="bullet"/>
      <w:lvlText w:val=""/>
      <w:lvlJc w:val="left"/>
      <w:pPr>
        <w:ind w:left="11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 w15:restartNumberingAfterBreak="0">
    <w:nsid w:val="55097279"/>
    <w:multiLevelType w:val="hybridMultilevel"/>
    <w:tmpl w:val="93AE0C08"/>
    <w:lvl w:ilvl="0" w:tplc="9AD8EC8E">
      <w:start w:val="3"/>
      <w:numFmt w:val="bullet"/>
      <w:lvlText w:val=""/>
      <w:lvlJc w:val="left"/>
      <w:pPr>
        <w:ind w:left="11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 w16cid:durableId="1562474382">
    <w:abstractNumId w:val="0"/>
  </w:num>
  <w:num w:numId="2" w16cid:durableId="852912220">
    <w:abstractNumId w:val="2"/>
  </w:num>
  <w:num w:numId="3" w16cid:durableId="5396299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jA3MDAwNTI2NTVT0lEKTi0uzszPAykwrAUAMRukUiwAAAA="/>
  </w:docVars>
  <w:rsids>
    <w:rsidRoot w:val="00526155"/>
    <w:rsid w:val="000A0F1B"/>
    <w:rsid w:val="000B48CB"/>
    <w:rsid w:val="001C377C"/>
    <w:rsid w:val="004D1280"/>
    <w:rsid w:val="004E1804"/>
    <w:rsid w:val="00526155"/>
    <w:rsid w:val="005A09EE"/>
    <w:rsid w:val="00640D6E"/>
    <w:rsid w:val="00B40ECB"/>
    <w:rsid w:val="00B51E2E"/>
    <w:rsid w:val="00E03F14"/>
    <w:rsid w:val="00EA0126"/>
    <w:rsid w:val="00FD64A6"/>
    <w:rsid w:val="00FF7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B1EC2"/>
  <w15:chartTrackingRefBased/>
  <w15:docId w15:val="{9967386E-D705-4115-B9CE-692BE78E9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theme" Target="theme/theme1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38.4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9 89 24575,'1'35'0,"0"-19"0,0 0 0,-2 0 0,0 0 0,0 0 0,-5 18 0,5-31 0,0 1 0,0-1 0,-1 1 0,1-1 0,-1 0 0,0 0 0,0 0 0,0 0 0,0 0 0,0 0 0,-1 0 0,1-1 0,-1 1 0,0-1 0,1 0 0,-1 0 0,0 0 0,-1 0 0,1 0 0,0-1 0,0 1 0,-1-1 0,1 0 0,-1 0 0,1 0 0,-1-1 0,1 1 0,-5-1 0,1 2 0,0-2 0,0 1 0,-1-1 0,1 0 0,0-1 0,-1 0 0,1 0 0,0 0 0,0-1 0,0 0 0,0 0 0,0-1 0,1 0 0,-1 0 0,1-1 0,-1 0 0,1 0 0,1 0 0,-1-1 0,0 1 0,-6-9 0,-13-12 0,21 22 0,-1-1 0,1 0 0,0 0 0,0-1 0,0 1 0,0-1 0,1 0 0,0 0 0,0 0 0,0 0 0,1 0 0,0-1 0,0 1 0,0-1 0,0 0 0,0-9 0,1 8 0,0 0 0,1 1 0,0-1 0,1 0 0,-1 0 0,1 0 0,2-6 0,-2 10 0,0 0 0,0 1 0,1-1 0,-1 0 0,1 1 0,-1 0 0,1-1 0,0 1 0,-1 0 0,1 0 0,1 0 0,-1 0 0,0 0 0,0 0 0,1 0 0,-1 1 0,1-1 0,4-1 0,12-3 0,-1 1 0,1 0 0,0 1 0,0 2 0,0 0 0,1 0 0,-1 2 0,0 1 0,21 2 0,-25 0 0,0 1 0,0 0 0,0 1 0,26 14 0,-18-9 0,52 23-1365,-62-29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31.9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 0 24575,'4'0'0,"0"4"0,4 0 0,1 5 0,-2 3 0,2-1 0,-1 3 0,3-2 0,-2 1 0,-1 2 0,0-2 0,4-3 0,-1 0 0</inkml:trace>
  <inkml:trace contextRef="#ctx0" brushRef="#br0" timeOffset="1984.47">138 148 24575,'0'4'0,"0"4"0,0 5 0,-4 0 0,0 2 0,-4-2 0,-1 0 0,-2-2 0,-2-2 0,0 0 0,-1-2 0,-2-1 0,2 2 0,4 2 0,3 5 0,-1-2 0,1-2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23.9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5 24575,'17'1'0,"0"1"0,0 1 0,0 0 0,25 9 0,-22-6 0,-1-1 0,37 4 0,220-6 0,-145-5 0,-89 0 0,1-3 0,-1-1 0,44-13 0,-38 8 0,90-9 0,3 10 0,79-3 0,-49-2 0,-130 10 0,15-3 0,70-5 0,223 13-1365,-319 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20.5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 0 24575,'0'6'0,"-1"-1"0,1 1 0,-1-1 0,-1 0 0,1 1 0,-1-1 0,1 0 0,-2 0 0,1 0 0,0 0 0,-1 0 0,0 0 0,0-1 0,-1 1 0,1-1 0,-8 7 0,-14 20 0,24-30 0,1-1 0,-1 0 0,1 1 0,0-1 0,-1 1 0,1-1 0,0 1 0,0-1 0,0 1 0,-1-1 0,1 1 0,0-1 0,0 1 0,0-1 0,0 1 0,0-1 0,0 1 0,0 0 0,0-1 0,0 1 0,0-1 0,0 1 0,0-1 0,0 1 0,0-1 0,0 1 0,1-1 0,-1 1 0,1 0 0,15 7 0,28-5 0,-40-3 0,5 0 17,1 1 0,0 0 1,-1 0-1,1 1 0,-1 0 0,17 6 0,-21-6-104,-1 0-1,0 0 1,1 1 0,-1-1-1,-1 1 1,1 0 0,0 0-1,-1 0 1,1 0-1,-1 1 1,0-1 0,0 1-1,0 0 1,-1 0 0,1 0-1,1 5 1,3 9-673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15.9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0 24575,'3'110'0,"29"179"0,-27-250 0,-2-1 0,-2 1 0,-4 54 0,-24 116 0,14-120 0,6-47 0,0-1 0,2 1 0,2 0 0,3 74 0,8-83-1365,-3-20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18:39:04.4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838'0,"12"-664"0,-2-59 0,11 421 0,-21-435 0,-2 101 0,-7-101 0,-3 54 0,29 257 0,-11-87 0,-7-222 0,-10 19 0,0-2 0,12 304 0,0-409 0,0-1 0,7 28 0,3 21 0,-10 9-1365,-1-51-5461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soo Song</dc:creator>
  <cp:keywords/>
  <dc:description/>
  <cp:lastModifiedBy>Heesoo Song</cp:lastModifiedBy>
  <cp:revision>3</cp:revision>
  <dcterms:created xsi:type="dcterms:W3CDTF">2022-12-05T18:31:00Z</dcterms:created>
  <dcterms:modified xsi:type="dcterms:W3CDTF">2022-12-06T01:28:00Z</dcterms:modified>
</cp:coreProperties>
</file>